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CC">
    <v:background id="_x0000_s2049" o:bwmode="white" fillcolor="#ffc">
      <v:fill r:id="rId4" o:title="羊皮纸" color2="black" type="tile"/>
    </v:background>
  </w:background>
  <w:body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3681"/>
        <w:gridCol w:w="7087"/>
      </w:tblGrid>
      <w:tr w:rsidR="00EA11D9" w:rsidRPr="00D7596B" w14:paraId="6E19EEE0" w14:textId="77777777" w:rsidTr="008250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6013F5E4" w14:textId="71D95994" w:rsidR="00EA11D9" w:rsidRPr="00D7596B" w:rsidRDefault="00EA11D9" w:rsidP="00FA3092">
            <w:pPr>
              <w:pStyle w:val="a8"/>
              <w:spacing w:beforeLines="50" w:before="12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D7596B">
              <w:rPr>
                <w:rFonts w:ascii="Times New Roman" w:hAnsi="Times New Roman" w:cs="Times New Roman"/>
                <w:color w:val="FFFFFF" w:themeColor="background1"/>
                <w:sz w:val="21"/>
                <w:szCs w:val="21"/>
              </w:rPr>
              <w:t>Conference Title:</w:t>
            </w:r>
          </w:p>
        </w:tc>
        <w:tc>
          <w:tcPr>
            <w:tcW w:w="7087" w:type="dxa"/>
          </w:tcPr>
          <w:p w14:paraId="78CD1134" w14:textId="77777777" w:rsidR="00EA11D9" w:rsidRPr="00D7596B" w:rsidRDefault="00EA11D9" w:rsidP="00FA3092">
            <w:pPr>
              <w:pStyle w:val="a8"/>
              <w:spacing w:beforeLines="50"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E63028" w:rsidRPr="00D7596B" w14:paraId="4CA22B13" w14:textId="77777777" w:rsidTr="008250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8" w:type="dxa"/>
            <w:gridSpan w:val="2"/>
          </w:tcPr>
          <w:p w14:paraId="0A752F3F" w14:textId="1D6D0250" w:rsidR="00E63028" w:rsidRPr="00D7596B" w:rsidRDefault="00E63028" w:rsidP="00FA3092">
            <w:pPr>
              <w:pStyle w:val="a8"/>
              <w:spacing w:beforeLines="50" w:before="12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D7596B">
              <w:rPr>
                <w:rFonts w:ascii="Times New Roman" w:hAnsi="Times New Roman" w:cs="Times New Roman"/>
                <w:noProof/>
                <w:color w:val="000000" w:themeColor="text1"/>
              </w:rPr>
              <w:drawing>
                <wp:inline distT="0" distB="0" distL="0" distR="0" wp14:anchorId="2D8205E9" wp14:editId="702987D8">
                  <wp:extent cx="1275185" cy="135084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3803" cy="13599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7596B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(Please insert your photograph here.</w:t>
            </w:r>
            <w:r w:rsidR="00C00859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300 </w:t>
            </w:r>
            <w:proofErr w:type="spellStart"/>
            <w:r w:rsidR="00C00859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ppi</w:t>
            </w:r>
            <w:proofErr w:type="spellEnd"/>
            <w:r w:rsidRPr="00D7596B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)</w:t>
            </w:r>
          </w:p>
        </w:tc>
      </w:tr>
      <w:tr w:rsidR="00EA11D9" w:rsidRPr="00D7596B" w14:paraId="715C9729" w14:textId="77777777" w:rsidTr="008125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vAlign w:val="center"/>
          </w:tcPr>
          <w:p w14:paraId="045B51AC" w14:textId="7A45896C" w:rsidR="00EA11D9" w:rsidRPr="00D7596B" w:rsidRDefault="001D61D2" w:rsidP="00FA3092">
            <w:pPr>
              <w:pStyle w:val="a8"/>
              <w:spacing w:beforeLines="50" w:before="12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D7596B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Full Name</w:t>
            </w:r>
          </w:p>
        </w:tc>
        <w:tc>
          <w:tcPr>
            <w:tcW w:w="7087" w:type="dxa"/>
          </w:tcPr>
          <w:p w14:paraId="3E58D7D3" w14:textId="77777777" w:rsidR="00EA11D9" w:rsidRPr="00D7596B" w:rsidRDefault="00EA11D9" w:rsidP="00FA3092">
            <w:pPr>
              <w:pStyle w:val="a8"/>
              <w:spacing w:beforeLines="50"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EA11D9" w:rsidRPr="00D7596B" w14:paraId="7AAEC6DD" w14:textId="77777777" w:rsidTr="008125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vAlign w:val="center"/>
          </w:tcPr>
          <w:p w14:paraId="6385B2A3" w14:textId="77777777" w:rsidR="00484353" w:rsidRPr="00D7596B" w:rsidRDefault="00484353" w:rsidP="00FA3092">
            <w:pPr>
              <w:pStyle w:val="a8"/>
              <w:spacing w:beforeLines="50" w:before="120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</w:rPr>
            </w:pPr>
            <w:r w:rsidRPr="00D7596B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Title </w:t>
            </w:r>
          </w:p>
          <w:p w14:paraId="081FF41D" w14:textId="67833C22" w:rsidR="00EA11D9" w:rsidRPr="00D7596B" w:rsidRDefault="00484353" w:rsidP="00FA3092">
            <w:pPr>
              <w:pStyle w:val="a8"/>
              <w:spacing w:beforeLines="50" w:before="12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D7596B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(Dr. /Associate Professor / Professor)</w:t>
            </w:r>
          </w:p>
        </w:tc>
        <w:tc>
          <w:tcPr>
            <w:tcW w:w="7087" w:type="dxa"/>
          </w:tcPr>
          <w:p w14:paraId="4CE4A585" w14:textId="69633173" w:rsidR="00EA11D9" w:rsidRPr="00D7596B" w:rsidRDefault="00EA11D9" w:rsidP="00FA3092">
            <w:pPr>
              <w:pStyle w:val="a8"/>
              <w:spacing w:beforeLines="50"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81255F" w:rsidRPr="00D7596B" w14:paraId="7942BA99" w14:textId="77777777" w:rsidTr="008125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vAlign w:val="center"/>
          </w:tcPr>
          <w:p w14:paraId="0E2EFC8A" w14:textId="4600E767" w:rsidR="0081255F" w:rsidRDefault="0081255F" w:rsidP="00FA3092">
            <w:pPr>
              <w:pStyle w:val="a8"/>
              <w:spacing w:beforeLines="50" w:before="120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Membership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and Member No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(Regular, Senior, Fellow)</w:t>
            </w:r>
          </w:p>
          <w:p w14:paraId="112DB16A" w14:textId="0C63D6BD" w:rsidR="0081255F" w:rsidRPr="0081255F" w:rsidRDefault="0081255F" w:rsidP="0081255F">
            <w:pPr>
              <w:rPr>
                <w:b w:val="0"/>
                <w:bCs w:val="0"/>
              </w:rPr>
            </w:pPr>
            <w:proofErr w:type="gramStart"/>
            <w:r w:rsidRPr="0081255F">
              <w:rPr>
                <w:rFonts w:ascii="Times New Roman" w:eastAsiaTheme="majorEastAsia" w:hAnsi="Times New Roman" w:cs="Times New Roman" w:hint="eastAsia"/>
                <w:b w:val="0"/>
                <w:bCs w:val="0"/>
                <w:color w:val="000000" w:themeColor="text1"/>
                <w:spacing w:val="-10"/>
                <w:sz w:val="21"/>
                <w:szCs w:val="21"/>
              </w:rPr>
              <w:t>e</w:t>
            </w:r>
            <w:r w:rsidRPr="0081255F">
              <w:rPr>
                <w:rFonts w:ascii="Times New Roman" w:eastAsiaTheme="majorEastAsia" w:hAnsi="Times New Roman" w:cs="Times New Roman"/>
                <w:b w:val="0"/>
                <w:bCs w:val="0"/>
                <w:color w:val="000000" w:themeColor="text1"/>
                <w:spacing w:val="-10"/>
                <w:sz w:val="21"/>
                <w:szCs w:val="21"/>
              </w:rPr>
              <w:t>.g.</w:t>
            </w:r>
            <w:proofErr w:type="gramEnd"/>
            <w:r w:rsidRPr="0081255F">
              <w:rPr>
                <w:rFonts w:ascii="Times New Roman" w:eastAsiaTheme="majorEastAsia" w:hAnsi="Times New Roman" w:cs="Times New Roman"/>
                <w:b w:val="0"/>
                <w:bCs w:val="0"/>
                <w:color w:val="000000" w:themeColor="text1"/>
                <w:spacing w:val="-10"/>
                <w:sz w:val="21"/>
                <w:szCs w:val="21"/>
              </w:rPr>
              <w:t xml:space="preserve"> IEEE, </w:t>
            </w:r>
            <w:proofErr w:type="spellStart"/>
            <w:r w:rsidRPr="0081255F">
              <w:rPr>
                <w:rFonts w:ascii="Times New Roman" w:eastAsiaTheme="majorEastAsia" w:hAnsi="Times New Roman" w:cs="Times New Roman"/>
                <w:b w:val="0"/>
                <w:bCs w:val="0"/>
                <w:color w:val="000000" w:themeColor="text1"/>
                <w:spacing w:val="-10"/>
                <w:sz w:val="21"/>
                <w:szCs w:val="21"/>
              </w:rPr>
              <w:t>IET</w:t>
            </w:r>
            <w:proofErr w:type="spellEnd"/>
            <w:r w:rsidRPr="0081255F">
              <w:rPr>
                <w:rFonts w:ascii="Times New Roman" w:eastAsiaTheme="majorEastAsia" w:hAnsi="Times New Roman" w:cs="Times New Roman"/>
                <w:b w:val="0"/>
                <w:bCs w:val="0"/>
                <w:color w:val="000000" w:themeColor="text1"/>
                <w:spacing w:val="-10"/>
                <w:sz w:val="21"/>
                <w:szCs w:val="21"/>
              </w:rPr>
              <w:t>, ACM, AAAS, IOP, etc.</w:t>
            </w:r>
          </w:p>
        </w:tc>
        <w:tc>
          <w:tcPr>
            <w:tcW w:w="7087" w:type="dxa"/>
          </w:tcPr>
          <w:p w14:paraId="20FBDC64" w14:textId="77777777" w:rsidR="0081255F" w:rsidRPr="00D7596B" w:rsidRDefault="0081255F" w:rsidP="00FA3092">
            <w:pPr>
              <w:pStyle w:val="a8"/>
              <w:spacing w:beforeLines="50"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EA11D9" w:rsidRPr="00D7596B" w14:paraId="3191D0CA" w14:textId="77777777" w:rsidTr="008125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vAlign w:val="center"/>
          </w:tcPr>
          <w:p w14:paraId="39B8EEC6" w14:textId="33516FBE" w:rsidR="00EA11D9" w:rsidRPr="00D7596B" w:rsidRDefault="002E09D8" w:rsidP="00FA3092">
            <w:pPr>
              <w:pStyle w:val="a8"/>
              <w:spacing w:beforeLines="50" w:before="12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Speech Title</w:t>
            </w:r>
          </w:p>
        </w:tc>
        <w:tc>
          <w:tcPr>
            <w:tcW w:w="7087" w:type="dxa"/>
          </w:tcPr>
          <w:p w14:paraId="06ACE31F" w14:textId="77777777" w:rsidR="00EA11D9" w:rsidRPr="00D7596B" w:rsidRDefault="00EA11D9" w:rsidP="00FA3092">
            <w:pPr>
              <w:pStyle w:val="a8"/>
              <w:spacing w:beforeLines="50"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EA11D9" w:rsidRPr="00D7596B" w14:paraId="7B455521" w14:textId="77777777" w:rsidTr="0081255F">
        <w:trPr>
          <w:trHeight w:val="28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vAlign w:val="center"/>
          </w:tcPr>
          <w:p w14:paraId="42039586" w14:textId="453C6CCE" w:rsidR="00EA11D9" w:rsidRPr="00D7596B" w:rsidRDefault="00CF4B69" w:rsidP="00FA3092">
            <w:pPr>
              <w:pStyle w:val="a8"/>
              <w:spacing w:beforeLines="50" w:before="12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D7596B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Abstract (</w:t>
            </w:r>
            <w:r w:rsidR="002E09D8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300</w:t>
            </w:r>
            <w:r w:rsidR="00CC424E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-500</w:t>
            </w:r>
            <w:r w:rsidRPr="00D7596B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words)</w:t>
            </w:r>
          </w:p>
        </w:tc>
        <w:tc>
          <w:tcPr>
            <w:tcW w:w="7087" w:type="dxa"/>
          </w:tcPr>
          <w:p w14:paraId="1E8BFBBD" w14:textId="7D3AA0DF" w:rsidR="00EA11D9" w:rsidRPr="00D7596B" w:rsidRDefault="00EA11D9" w:rsidP="001B723C">
            <w:pPr>
              <w:pStyle w:val="a8"/>
              <w:spacing w:beforeLines="50"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CF4B69" w:rsidRPr="00D7596B" w14:paraId="43CBA641" w14:textId="77777777" w:rsidTr="008125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vAlign w:val="center"/>
          </w:tcPr>
          <w:p w14:paraId="1E340F31" w14:textId="25BB0B33" w:rsidR="00CF4B69" w:rsidRPr="00D7596B" w:rsidRDefault="00CF4B69" w:rsidP="00FA3092">
            <w:pPr>
              <w:pStyle w:val="a8"/>
              <w:spacing w:beforeLines="50" w:before="12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D7596B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Short Bio. (</w:t>
            </w:r>
            <w:r w:rsidR="002E09D8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300-500</w:t>
            </w:r>
            <w:r w:rsidRPr="00D7596B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words)</w:t>
            </w:r>
          </w:p>
        </w:tc>
        <w:tc>
          <w:tcPr>
            <w:tcW w:w="7087" w:type="dxa"/>
          </w:tcPr>
          <w:p w14:paraId="4E378A90" w14:textId="20C99C5B" w:rsidR="00CF4B69" w:rsidRPr="00D7596B" w:rsidRDefault="00CF4B69" w:rsidP="00CF4B69">
            <w:pPr>
              <w:pStyle w:val="af8"/>
              <w:spacing w:beforeLines="100" w:before="240" w:line="180" w:lineRule="auto"/>
              <w:ind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2E5BF9D0" w14:textId="77777777" w:rsidR="0053646C" w:rsidRPr="00D7596B" w:rsidRDefault="0053646C" w:rsidP="001B723C">
      <w:pPr>
        <w:pStyle w:val="af8"/>
        <w:spacing w:beforeLines="100" w:before="240" w:after="0" w:line="180" w:lineRule="auto"/>
        <w:ind w:firstLineChars="0" w:firstLine="0"/>
        <w:rPr>
          <w:rFonts w:ascii="Times New Roman" w:hAnsi="Times New Roman" w:cs="Times New Roman"/>
          <w:color w:val="000000" w:themeColor="text1"/>
        </w:rPr>
      </w:pPr>
    </w:p>
    <w:sectPr w:rsidR="0053646C" w:rsidRPr="00D7596B" w:rsidSect="0082504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BAD59" w14:textId="77777777" w:rsidR="0076241F" w:rsidRDefault="0076241F" w:rsidP="006E6AA3">
      <w:r>
        <w:separator/>
      </w:r>
    </w:p>
  </w:endnote>
  <w:endnote w:type="continuationSeparator" w:id="0">
    <w:p w14:paraId="12F2F300" w14:textId="77777777" w:rsidR="0076241F" w:rsidRDefault="0076241F" w:rsidP="006E6A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3A21C" w14:textId="77777777" w:rsidR="005B54F9" w:rsidRDefault="005B54F9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FA88C" w14:textId="77777777" w:rsidR="005B54F9" w:rsidRDefault="005B54F9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96B89" w14:textId="77777777" w:rsidR="005B54F9" w:rsidRDefault="005B54F9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3139D" w14:textId="77777777" w:rsidR="0076241F" w:rsidRDefault="0076241F" w:rsidP="006E6AA3">
      <w:r>
        <w:separator/>
      </w:r>
    </w:p>
  </w:footnote>
  <w:footnote w:type="continuationSeparator" w:id="0">
    <w:p w14:paraId="7CC844FE" w14:textId="77777777" w:rsidR="0076241F" w:rsidRDefault="0076241F" w:rsidP="006E6A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DBC84" w14:textId="77777777" w:rsidR="005B54F9" w:rsidRDefault="005B54F9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0335" w14:textId="145D212E" w:rsidR="00BD2628" w:rsidRPr="00BD2628" w:rsidRDefault="00000000" w:rsidP="00BD2628">
    <w:pPr>
      <w:pStyle w:val="a4"/>
      <w:rPr>
        <w:rFonts w:ascii="Times New Roman" w:hAnsi="Times New Roman" w:cs="Times New Roman"/>
        <w:color w:val="FF0000"/>
        <w:sz w:val="24"/>
        <w:szCs w:val="24"/>
      </w:rPr>
    </w:pPr>
    <w:sdt>
      <w:sdtPr>
        <w:rPr>
          <w:rFonts w:ascii="Times New Roman" w:eastAsiaTheme="majorEastAsia" w:hAnsi="Times New Roman" w:cs="Times New Roman"/>
          <w:color w:val="FF0000"/>
          <w:sz w:val="24"/>
          <w:szCs w:val="24"/>
        </w:rPr>
        <w:alias w:val="Speaker Option"/>
        <w:tag w:val="Speaker Option"/>
        <w:id w:val="1181086078"/>
        <w:placeholder>
          <w:docPart w:val="05F79C08D4A147F1800590D2C5B4EF9C"/>
        </w:placeholder>
        <w15:color w:val="FF0000"/>
        <w:comboBox>
          <w:listItem w:value="选择一项。"/>
          <w:listItem w:displayText="Keynote Speaker" w:value="Keynote Speaker"/>
          <w:listItem w:displayText="Invited Speaker" w:value="Invited Speaker"/>
          <w:listItem w:displayText="Contributed Speaker" w:value="Contributed Speaker"/>
        </w:comboBox>
      </w:sdtPr>
      <w:sdtContent>
        <w:r w:rsidR="00CC424E">
          <w:rPr>
            <w:rFonts w:ascii="Times New Roman" w:eastAsiaTheme="majorEastAsia" w:hAnsi="Times New Roman" w:cs="Times New Roman"/>
            <w:color w:val="FF0000"/>
            <w:sz w:val="24"/>
            <w:szCs w:val="24"/>
          </w:rPr>
          <w:t>Invited Speaker</w:t>
        </w:r>
      </w:sdtContent>
    </w:sdt>
    <w:r w:rsidR="00B55217">
      <w:rPr>
        <w:rFonts w:ascii="Times New Roman" w:eastAsiaTheme="majorEastAsia" w:hAnsi="Times New Roman" w:cs="Times New Roman"/>
        <w:color w:val="FF0000"/>
        <w:sz w:val="24"/>
        <w:szCs w:val="24"/>
      </w:rPr>
      <w:t xml:space="preserve">                     </w:t>
    </w:r>
    <w:r w:rsidR="007D4E78" w:rsidRPr="003026C0">
      <w:rPr>
        <w:rFonts w:ascii="Times New Roman" w:eastAsiaTheme="majorEastAsia" w:hAnsi="Times New Roman" w:cs="Times New Roman"/>
        <w:color w:val="FF0000"/>
        <w:sz w:val="24"/>
        <w:szCs w:val="24"/>
      </w:rPr>
      <w:ptab w:relativeTo="margin" w:alignment="right" w:leader="none"/>
    </w:r>
    <w:sdt>
      <w:sdtPr>
        <w:rPr>
          <w:rFonts w:ascii="Times New Roman" w:eastAsiaTheme="majorEastAsia" w:hAnsi="Times New Roman" w:cs="Times New Roman" w:hint="eastAsia"/>
          <w:color w:val="FF0000"/>
          <w:sz w:val="24"/>
          <w:szCs w:val="24"/>
        </w:rPr>
        <w:id w:val="-700240818"/>
        <w:placeholder>
          <w:docPart w:val="DefaultPlaceholder_-1854013437"/>
        </w:placeholder>
        <w:date>
          <w:dateFormat w:val="MMMM d, yyyy"/>
          <w:lid w:val="en-US"/>
          <w:storeMappedDataAs w:val="dateTime"/>
          <w:calendar w:val="gregorian"/>
        </w:date>
      </w:sdtPr>
      <w:sdtContent>
        <w:r w:rsidR="005B54F9">
          <w:rPr>
            <w:rFonts w:ascii="Times New Roman" w:eastAsiaTheme="majorEastAsia" w:hAnsi="Times New Roman" w:cs="Times New Roman" w:hint="eastAsia"/>
            <w:color w:val="FF0000"/>
            <w:sz w:val="24"/>
            <w:szCs w:val="24"/>
          </w:rPr>
          <w:t>Date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AE9E6" w14:textId="77777777" w:rsidR="005B54F9" w:rsidRDefault="005B54F9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254246708">
    <w:abstractNumId w:val="0"/>
  </w:num>
  <w:num w:numId="2" w16cid:durableId="1477333410">
    <w:abstractNumId w:val="0"/>
  </w:num>
  <w:num w:numId="3" w16cid:durableId="1775899895">
    <w:abstractNumId w:val="0"/>
  </w:num>
  <w:num w:numId="4" w16cid:durableId="850026208">
    <w:abstractNumId w:val="0"/>
  </w:num>
  <w:num w:numId="5" w16cid:durableId="1569681027">
    <w:abstractNumId w:val="0"/>
  </w:num>
  <w:num w:numId="6" w16cid:durableId="537619929">
    <w:abstractNumId w:val="0"/>
  </w:num>
  <w:num w:numId="7" w16cid:durableId="1444575288">
    <w:abstractNumId w:val="0"/>
  </w:num>
  <w:num w:numId="8" w16cid:durableId="330958659">
    <w:abstractNumId w:val="0"/>
  </w:num>
  <w:num w:numId="9" w16cid:durableId="1929272045">
    <w:abstractNumId w:val="0"/>
  </w:num>
  <w:num w:numId="10" w16cid:durableId="10779391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DIxNTMxMjCzNDFU0lEKTi0uzszPAymwrAUAt9sNfSwAAAA="/>
  </w:docVars>
  <w:rsids>
    <w:rsidRoot w:val="00316167"/>
    <w:rsid w:val="000249CF"/>
    <w:rsid w:val="00037CCD"/>
    <w:rsid w:val="001335AC"/>
    <w:rsid w:val="00151887"/>
    <w:rsid w:val="00157079"/>
    <w:rsid w:val="001B723C"/>
    <w:rsid w:val="001D61D2"/>
    <w:rsid w:val="00237835"/>
    <w:rsid w:val="002E09D8"/>
    <w:rsid w:val="003026C0"/>
    <w:rsid w:val="00306A8E"/>
    <w:rsid w:val="00316167"/>
    <w:rsid w:val="0033610B"/>
    <w:rsid w:val="003B63B7"/>
    <w:rsid w:val="00447F05"/>
    <w:rsid w:val="00466BE8"/>
    <w:rsid w:val="00484353"/>
    <w:rsid w:val="004A2386"/>
    <w:rsid w:val="00504DDA"/>
    <w:rsid w:val="0053646C"/>
    <w:rsid w:val="005A00DA"/>
    <w:rsid w:val="005B54F9"/>
    <w:rsid w:val="005C13F3"/>
    <w:rsid w:val="005F2859"/>
    <w:rsid w:val="00697F3B"/>
    <w:rsid w:val="006E6AA3"/>
    <w:rsid w:val="00737DD6"/>
    <w:rsid w:val="00744BCD"/>
    <w:rsid w:val="0076241F"/>
    <w:rsid w:val="007D4E78"/>
    <w:rsid w:val="007F5F3E"/>
    <w:rsid w:val="0081255F"/>
    <w:rsid w:val="00825045"/>
    <w:rsid w:val="00830EAC"/>
    <w:rsid w:val="008C5EE6"/>
    <w:rsid w:val="008D1242"/>
    <w:rsid w:val="00901DBA"/>
    <w:rsid w:val="00920EFC"/>
    <w:rsid w:val="009B02B9"/>
    <w:rsid w:val="00A00D42"/>
    <w:rsid w:val="00A84ED2"/>
    <w:rsid w:val="00A9224C"/>
    <w:rsid w:val="00AD6CE8"/>
    <w:rsid w:val="00B04A68"/>
    <w:rsid w:val="00B55217"/>
    <w:rsid w:val="00BC05A0"/>
    <w:rsid w:val="00BD2628"/>
    <w:rsid w:val="00C00859"/>
    <w:rsid w:val="00C42233"/>
    <w:rsid w:val="00C4569E"/>
    <w:rsid w:val="00C56171"/>
    <w:rsid w:val="00CC424E"/>
    <w:rsid w:val="00CF4B69"/>
    <w:rsid w:val="00D11034"/>
    <w:rsid w:val="00D26D98"/>
    <w:rsid w:val="00D7596B"/>
    <w:rsid w:val="00E26FCA"/>
    <w:rsid w:val="00E63028"/>
    <w:rsid w:val="00EA11D9"/>
    <w:rsid w:val="00EC7F05"/>
    <w:rsid w:val="00FA3092"/>
    <w:rsid w:val="145C218F"/>
    <w:rsid w:val="1F0D7918"/>
    <w:rsid w:val="1FF458B6"/>
    <w:rsid w:val="21742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900BB9"/>
  <w15:docId w15:val="{95ADCB3C-8661-4384-AEF3-7D39D5991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D6CE8"/>
  </w:style>
  <w:style w:type="paragraph" w:styleId="1">
    <w:name w:val="heading 1"/>
    <w:basedOn w:val="a"/>
    <w:next w:val="a"/>
    <w:link w:val="10"/>
    <w:uiPriority w:val="9"/>
    <w:qFormat/>
    <w:rsid w:val="00AD6CE8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D6CE8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D6CE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D6CE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D6CE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D6CE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D6CE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D6CE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D6CE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AD6CE8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a4">
    <w:name w:val="header"/>
    <w:basedOn w:val="a"/>
    <w:link w:val="a5"/>
    <w:uiPriority w:val="99"/>
    <w:unhideWhenUsed/>
    <w:rsid w:val="006E6AA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E6AA3"/>
    <w:rPr>
      <w:rFonts w:eastAsia="Batang"/>
      <w:sz w:val="18"/>
      <w:szCs w:val="18"/>
      <w:lang w:eastAsia="ko-KR"/>
    </w:rPr>
  </w:style>
  <w:style w:type="paragraph" w:styleId="a6">
    <w:name w:val="footer"/>
    <w:basedOn w:val="a"/>
    <w:link w:val="a7"/>
    <w:uiPriority w:val="99"/>
    <w:unhideWhenUsed/>
    <w:rsid w:val="006E6AA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E6AA3"/>
    <w:rPr>
      <w:rFonts w:eastAsia="Batang"/>
      <w:sz w:val="18"/>
      <w:szCs w:val="18"/>
      <w:lang w:eastAsia="ko-KR"/>
    </w:rPr>
  </w:style>
  <w:style w:type="character" w:customStyle="1" w:styleId="10">
    <w:name w:val="标题 1 字符"/>
    <w:basedOn w:val="a0"/>
    <w:link w:val="1"/>
    <w:uiPriority w:val="9"/>
    <w:rsid w:val="00AD6C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标题 2 字符"/>
    <w:basedOn w:val="a0"/>
    <w:link w:val="2"/>
    <w:uiPriority w:val="9"/>
    <w:semiHidden/>
    <w:rsid w:val="00AD6CE8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30">
    <w:name w:val="标题 3 字符"/>
    <w:basedOn w:val="a0"/>
    <w:link w:val="3"/>
    <w:uiPriority w:val="9"/>
    <w:semiHidden/>
    <w:rsid w:val="00AD6CE8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40">
    <w:name w:val="标题 4 字符"/>
    <w:basedOn w:val="a0"/>
    <w:link w:val="4"/>
    <w:uiPriority w:val="9"/>
    <w:semiHidden/>
    <w:rsid w:val="00AD6CE8"/>
    <w:rPr>
      <w:rFonts w:asciiTheme="majorHAnsi" w:eastAsiaTheme="majorEastAsia" w:hAnsiTheme="majorHAnsi" w:cstheme="majorBidi"/>
      <w:sz w:val="22"/>
      <w:szCs w:val="22"/>
    </w:rPr>
  </w:style>
  <w:style w:type="character" w:customStyle="1" w:styleId="50">
    <w:name w:val="标题 5 字符"/>
    <w:basedOn w:val="a0"/>
    <w:link w:val="5"/>
    <w:uiPriority w:val="9"/>
    <w:semiHidden/>
    <w:rsid w:val="00AD6CE8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60">
    <w:name w:val="标题 6 字符"/>
    <w:basedOn w:val="a0"/>
    <w:link w:val="6"/>
    <w:uiPriority w:val="9"/>
    <w:semiHidden/>
    <w:rsid w:val="00AD6CE8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70">
    <w:name w:val="标题 7 字符"/>
    <w:basedOn w:val="a0"/>
    <w:link w:val="7"/>
    <w:uiPriority w:val="9"/>
    <w:semiHidden/>
    <w:rsid w:val="00AD6CE8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80">
    <w:name w:val="标题 8 字符"/>
    <w:basedOn w:val="a0"/>
    <w:link w:val="8"/>
    <w:uiPriority w:val="9"/>
    <w:semiHidden/>
    <w:rsid w:val="00AD6CE8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90">
    <w:name w:val="标题 9 字符"/>
    <w:basedOn w:val="a0"/>
    <w:link w:val="9"/>
    <w:uiPriority w:val="9"/>
    <w:semiHidden/>
    <w:rsid w:val="00AD6CE8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a8">
    <w:name w:val="Title"/>
    <w:basedOn w:val="a"/>
    <w:next w:val="a"/>
    <w:link w:val="a9"/>
    <w:uiPriority w:val="10"/>
    <w:qFormat/>
    <w:rsid w:val="00AD6CE8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a9">
    <w:name w:val="标题 字符"/>
    <w:basedOn w:val="a0"/>
    <w:link w:val="a8"/>
    <w:uiPriority w:val="10"/>
    <w:rsid w:val="00AD6CE8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aa">
    <w:name w:val="Subtitle"/>
    <w:basedOn w:val="a"/>
    <w:next w:val="a"/>
    <w:link w:val="ab"/>
    <w:uiPriority w:val="11"/>
    <w:qFormat/>
    <w:rsid w:val="00AD6CE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b">
    <w:name w:val="副标题 字符"/>
    <w:basedOn w:val="a0"/>
    <w:link w:val="aa"/>
    <w:uiPriority w:val="11"/>
    <w:rsid w:val="00AD6CE8"/>
    <w:rPr>
      <w:rFonts w:asciiTheme="majorHAnsi" w:eastAsiaTheme="majorEastAsia" w:hAnsiTheme="majorHAnsi" w:cstheme="majorBidi"/>
      <w:sz w:val="24"/>
      <w:szCs w:val="24"/>
    </w:rPr>
  </w:style>
  <w:style w:type="character" w:styleId="ac">
    <w:name w:val="Strong"/>
    <w:basedOn w:val="a0"/>
    <w:uiPriority w:val="22"/>
    <w:qFormat/>
    <w:rsid w:val="00AD6CE8"/>
    <w:rPr>
      <w:b/>
      <w:bCs/>
    </w:rPr>
  </w:style>
  <w:style w:type="character" w:styleId="ad">
    <w:name w:val="Emphasis"/>
    <w:basedOn w:val="a0"/>
    <w:uiPriority w:val="20"/>
    <w:qFormat/>
    <w:rsid w:val="00AD6CE8"/>
    <w:rPr>
      <w:i/>
      <w:iCs/>
    </w:rPr>
  </w:style>
  <w:style w:type="paragraph" w:styleId="ae">
    <w:name w:val="No Spacing"/>
    <w:uiPriority w:val="1"/>
    <w:qFormat/>
    <w:rsid w:val="00AD6CE8"/>
    <w:pPr>
      <w:spacing w:after="0" w:line="240" w:lineRule="auto"/>
    </w:pPr>
  </w:style>
  <w:style w:type="paragraph" w:styleId="af">
    <w:name w:val="Quote"/>
    <w:basedOn w:val="a"/>
    <w:next w:val="a"/>
    <w:link w:val="af0"/>
    <w:uiPriority w:val="29"/>
    <w:qFormat/>
    <w:rsid w:val="00AD6CE8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af0">
    <w:name w:val="引用 字符"/>
    <w:basedOn w:val="a0"/>
    <w:link w:val="af"/>
    <w:uiPriority w:val="29"/>
    <w:rsid w:val="00AD6CE8"/>
    <w:rPr>
      <w:i/>
      <w:iCs/>
      <w:color w:val="404040" w:themeColor="text1" w:themeTint="BF"/>
    </w:rPr>
  </w:style>
  <w:style w:type="paragraph" w:styleId="af1">
    <w:name w:val="Intense Quote"/>
    <w:basedOn w:val="a"/>
    <w:next w:val="a"/>
    <w:link w:val="af2"/>
    <w:uiPriority w:val="30"/>
    <w:qFormat/>
    <w:rsid w:val="00AD6CE8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af2">
    <w:name w:val="明显引用 字符"/>
    <w:basedOn w:val="a0"/>
    <w:link w:val="af1"/>
    <w:uiPriority w:val="30"/>
    <w:rsid w:val="00AD6CE8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af3">
    <w:name w:val="Subtle Emphasis"/>
    <w:basedOn w:val="a0"/>
    <w:uiPriority w:val="19"/>
    <w:qFormat/>
    <w:rsid w:val="00AD6CE8"/>
    <w:rPr>
      <w:i/>
      <w:iCs/>
      <w:color w:val="404040" w:themeColor="text1" w:themeTint="BF"/>
    </w:rPr>
  </w:style>
  <w:style w:type="character" w:styleId="af4">
    <w:name w:val="Intense Emphasis"/>
    <w:basedOn w:val="a0"/>
    <w:uiPriority w:val="21"/>
    <w:qFormat/>
    <w:rsid w:val="00AD6CE8"/>
    <w:rPr>
      <w:b/>
      <w:bCs/>
      <w:i/>
      <w:iCs/>
    </w:rPr>
  </w:style>
  <w:style w:type="character" w:styleId="af5">
    <w:name w:val="Subtle Reference"/>
    <w:basedOn w:val="a0"/>
    <w:uiPriority w:val="31"/>
    <w:qFormat/>
    <w:rsid w:val="00AD6CE8"/>
    <w:rPr>
      <w:smallCaps/>
      <w:color w:val="404040" w:themeColor="text1" w:themeTint="BF"/>
      <w:u w:val="single" w:color="7F7F7F" w:themeColor="text1" w:themeTint="80"/>
    </w:rPr>
  </w:style>
  <w:style w:type="character" w:styleId="af6">
    <w:name w:val="Intense Reference"/>
    <w:basedOn w:val="a0"/>
    <w:uiPriority w:val="32"/>
    <w:qFormat/>
    <w:rsid w:val="00AD6CE8"/>
    <w:rPr>
      <w:b/>
      <w:bCs/>
      <w:smallCaps/>
      <w:spacing w:val="5"/>
      <w:u w:val="single"/>
    </w:rPr>
  </w:style>
  <w:style w:type="character" w:styleId="af7">
    <w:name w:val="Book Title"/>
    <w:basedOn w:val="a0"/>
    <w:uiPriority w:val="33"/>
    <w:qFormat/>
    <w:rsid w:val="00AD6CE8"/>
    <w:rPr>
      <w:b/>
      <w:bCs/>
      <w:smallCaps/>
    </w:rPr>
  </w:style>
  <w:style w:type="paragraph" w:styleId="TOC">
    <w:name w:val="TOC Heading"/>
    <w:basedOn w:val="1"/>
    <w:next w:val="a"/>
    <w:uiPriority w:val="39"/>
    <w:semiHidden/>
    <w:unhideWhenUsed/>
    <w:qFormat/>
    <w:rsid w:val="00AD6CE8"/>
    <w:pPr>
      <w:outlineLvl w:val="9"/>
    </w:pPr>
  </w:style>
  <w:style w:type="paragraph" w:styleId="af8">
    <w:name w:val="List Paragraph"/>
    <w:basedOn w:val="a"/>
    <w:uiPriority w:val="34"/>
    <w:qFormat/>
    <w:rsid w:val="00C42233"/>
    <w:pPr>
      <w:ind w:firstLineChars="200" w:firstLine="420"/>
    </w:pPr>
  </w:style>
  <w:style w:type="table" w:styleId="af9">
    <w:name w:val="Table Grid"/>
    <w:basedOn w:val="a1"/>
    <w:uiPriority w:val="39"/>
    <w:rsid w:val="00EA11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-1">
    <w:name w:val="Grid Table 4 Accent 1"/>
    <w:basedOn w:val="a1"/>
    <w:uiPriority w:val="49"/>
    <w:rsid w:val="00EA11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afa">
    <w:name w:val="Placeholder Text"/>
    <w:basedOn w:val="a0"/>
    <w:uiPriority w:val="99"/>
    <w:semiHidden/>
    <w:rsid w:val="00D1103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581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image" Target="media/image1.jpeg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D197E8F-B0F5-4330-A4F2-2A8CEC30EC7D}"/>
      </w:docPartPr>
      <w:docPartBody>
        <w:p w:rsidR="0055540D" w:rsidRDefault="009E051D">
          <w:r w:rsidRPr="00260272">
            <w:rPr>
              <w:rStyle w:val="a3"/>
            </w:rPr>
            <w:t>单击或点击此处输入日期。</w:t>
          </w:r>
        </w:p>
      </w:docPartBody>
    </w:docPart>
    <w:docPart>
      <w:docPartPr>
        <w:name w:val="05F79C08D4A147F1800590D2C5B4EF9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C89652B-ADDE-4B36-8999-E43320E1A5DB}"/>
      </w:docPartPr>
      <w:docPartBody>
        <w:p w:rsidR="0055540D" w:rsidRDefault="009E051D" w:rsidP="009E051D">
          <w:pPr>
            <w:pStyle w:val="05F79C08D4A147F1800590D2C5B4EF9C"/>
          </w:pPr>
          <w:r w:rsidRPr="00260272">
            <w:rPr>
              <w:rStyle w:val="a3"/>
            </w:rPr>
            <w:t>选择一项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50F3"/>
    <w:rsid w:val="00265682"/>
    <w:rsid w:val="0036206D"/>
    <w:rsid w:val="00441468"/>
    <w:rsid w:val="004557A8"/>
    <w:rsid w:val="0051707B"/>
    <w:rsid w:val="0055540D"/>
    <w:rsid w:val="00605D75"/>
    <w:rsid w:val="00844AEC"/>
    <w:rsid w:val="008A0974"/>
    <w:rsid w:val="008B50F3"/>
    <w:rsid w:val="009E051D"/>
    <w:rsid w:val="00BA2447"/>
    <w:rsid w:val="00DB00DC"/>
    <w:rsid w:val="00E621CC"/>
    <w:rsid w:val="00EC6D0D"/>
    <w:rsid w:val="00F02DED"/>
    <w:rsid w:val="00FB2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9E051D"/>
    <w:rPr>
      <w:color w:val="808080"/>
    </w:rPr>
  </w:style>
  <w:style w:type="paragraph" w:customStyle="1" w:styleId="05F79C08D4A147F1800590D2C5B4EF9C">
    <w:name w:val="05F79C08D4A147F1800590D2C5B4EF9C"/>
    <w:rsid w:val="009E051D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43</Words>
  <Characters>248</Characters>
  <Application>Microsoft Office Word</Application>
  <DocSecurity>0</DocSecurity>
  <Lines>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aker Proposal Form</dc:title>
  <dc:creator>Millor Lee</dc:creator>
  <cp:lastModifiedBy>Xiao Lee</cp:lastModifiedBy>
  <cp:revision>45</cp:revision>
  <dcterms:created xsi:type="dcterms:W3CDTF">2018-04-04T12:42:00Z</dcterms:created>
  <dcterms:modified xsi:type="dcterms:W3CDTF">2023-04-10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69</vt:lpwstr>
  </property>
</Properties>
</file>